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820" w:type="dxa"/>
        <w:tblInd w:w="-935" w:type="dxa"/>
        <w:tblLook w:val="04A0" w:firstRow="1" w:lastRow="0" w:firstColumn="1" w:lastColumn="0" w:noHBand="0" w:noVBand="1"/>
      </w:tblPr>
      <w:tblGrid>
        <w:gridCol w:w="1525"/>
        <w:gridCol w:w="1795"/>
        <w:gridCol w:w="1360"/>
        <w:gridCol w:w="1500"/>
        <w:gridCol w:w="1420"/>
        <w:gridCol w:w="1420"/>
        <w:gridCol w:w="1480"/>
        <w:gridCol w:w="1540"/>
        <w:gridCol w:w="1400"/>
        <w:gridCol w:w="1380"/>
      </w:tblGrid>
      <w:tr w:rsidR="0037641C" w:rsidRPr="0037641C" w14:paraId="575B7EF5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04E5C27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641C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93230E3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641C">
              <w:rPr>
                <w:rFonts w:ascii="Calibri" w:eastAsia="Times New Roman" w:hAnsi="Calibri" w:cs="Calibri"/>
                <w:b/>
                <w:bCs/>
                <w:color w:val="000000"/>
              </w:rPr>
              <w:t>of Grads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58A63CF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641C">
              <w:rPr>
                <w:rFonts w:ascii="Calibri" w:eastAsia="Times New Roman" w:hAnsi="Calibri" w:cs="Calibri"/>
                <w:b/>
                <w:bCs/>
                <w:color w:val="000000"/>
              </w:rPr>
              <w:t>Employed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923D2E4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641C">
              <w:rPr>
                <w:rFonts w:ascii="Calibri" w:eastAsia="Times New Roman" w:hAnsi="Calibri" w:cs="Calibri"/>
                <w:b/>
                <w:bCs/>
                <w:color w:val="000000"/>
              </w:rPr>
              <w:t>Professors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E5E54BD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641C">
              <w:rPr>
                <w:rFonts w:ascii="Calibri" w:eastAsia="Times New Roman" w:hAnsi="Calibri" w:cs="Calibri"/>
                <w:b/>
                <w:bCs/>
                <w:color w:val="000000"/>
              </w:rPr>
              <w:t>Admin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3E59D52" w14:textId="5F87B6AA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641C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ost Doc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AD11148" w14:textId="56AC3DCB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ther Education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190BD5E" w14:textId="6B49D91C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on- Academic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8BD7A32" w14:textId="276ACFC4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Within State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80588BD" w14:textId="40BB44C4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Out of State</w:t>
            </w:r>
          </w:p>
        </w:tc>
      </w:tr>
      <w:tr w:rsidR="0037641C" w:rsidRPr="0037641C" w14:paraId="558E842C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22595A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AL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CAB9D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87FE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37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F215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027A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4E325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D48E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12D34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4159A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A071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</w:tr>
      <w:tr w:rsidR="0037641C" w:rsidRPr="0037641C" w14:paraId="383D15DC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7717A21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AR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7671E4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A015EE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1A2F7A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40451F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4C9012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E3D937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B4E86A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E90B9B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132784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</w:tr>
      <w:tr w:rsidR="0037641C" w:rsidRPr="0037641C" w14:paraId="09DFEC88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7C594A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DC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7A207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CFC2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24C7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C6B7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928B6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B58A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4847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9961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F4B7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37641C" w:rsidRPr="0037641C" w14:paraId="3CD8DF6D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E81C305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DE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32377B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2B3E2A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A09CA6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4A5A2D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1648F0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9D0150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EC36F5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A92D5C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E206BE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7641C" w:rsidRPr="0037641C" w14:paraId="0CECA214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003655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13DA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6592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66025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44B5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A7DE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CDD1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A6A7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3FA8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3FD57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37641C" w:rsidRPr="0037641C" w14:paraId="556940F3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D12920F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GA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C7A3D8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896B25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84589A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EBEACD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3F9F13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6A8033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690BB0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9632DF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CE8434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37641C" w:rsidRPr="0037641C" w14:paraId="4B0183BE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D7B6D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IL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4D39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55731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DE8A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43A66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2FBB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F1D2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D54D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C1AB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8AB5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7641C" w:rsidRPr="0037641C" w14:paraId="1081A07B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427DBC7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IN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8272D4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20090F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AC58EC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803FDC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C2AA03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A5051C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65E91F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5138E6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A4B943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37641C" w:rsidRPr="0037641C" w14:paraId="61D87E7C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63F63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K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A955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0761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6FF6E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5FB09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6855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37524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5CFDB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DE94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A876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37641C" w:rsidRPr="0037641C" w14:paraId="68E68BA1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9794A9D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LA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D3054A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22B9E6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E6876D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8A3CA0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E8A6A1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F152F1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ABBDE9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45830C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65368C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37641C" w:rsidRPr="0037641C" w14:paraId="3A07463F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77F52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MD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C52D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2EB3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70A3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0F499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680B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3DC8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09CF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2426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B9B2A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37641C" w:rsidRPr="0037641C" w14:paraId="6CC5A270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41EC4B7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MO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B6D748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11D176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41847C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2856F7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411CC1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9D09B5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2E3A5E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25F83B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54C578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37641C" w:rsidRPr="0037641C" w14:paraId="414EA353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593D4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MS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510A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C61A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CC44F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DF81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4689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C826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4843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BFF13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4B0C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</w:tr>
      <w:tr w:rsidR="0037641C" w:rsidRPr="0037641C" w14:paraId="7E4BE03D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0DC89B0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NC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79AD2F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99B559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730939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D9AA30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06E277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CEC5F3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30C8A4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322B25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51FC16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7641C" w:rsidRPr="0037641C" w14:paraId="61371A5A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6711B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ND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8DF6D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394B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DC91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08343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74EE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A237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9EA31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422B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14B38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37641C" w:rsidRPr="0037641C" w14:paraId="59568190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9FADB45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NJ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7BAA11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DC38E1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22F80F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37377C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FC78E7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5B0943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233C66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74FE40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EEC466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37641C" w:rsidRPr="0037641C" w14:paraId="0CA9E381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55377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NY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4FFA7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49435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9F1D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B0BC9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F0E9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FCA3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E6B1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F1E9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6049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37641C" w:rsidRPr="0037641C" w14:paraId="0C6E99F1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C898182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OH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23A5A8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3AFC21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8B5A62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BB2F52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B750AE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43113D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9D4097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67BB73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331113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7641C" w:rsidRPr="0037641C" w14:paraId="6AB03313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46B0D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OK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5B9A8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44A65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EDE8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BC96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8AE8C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1040F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9A33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8551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45B5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37641C" w:rsidRPr="0037641C" w14:paraId="1E93BD0A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4A45B63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052A5A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DA8E1F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2F1775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47CA19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C4F2AC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428920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37742F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15062C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3E9775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7641C" w:rsidRPr="0037641C" w14:paraId="2FFD76E6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7F536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SC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16E48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99C3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B5C13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81A2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0D89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1BAC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808D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6F23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651D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37641C" w:rsidRPr="0037641C" w14:paraId="51CC2616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9C72355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TN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7A33C2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C48BBC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D589FE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BFC30B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4E6EDB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A3A9FFB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6184ED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D95E5E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6AA1873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</w:tr>
      <w:tr w:rsidR="0037641C" w:rsidRPr="0037641C" w14:paraId="64C95A35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DF82E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TX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86BC8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C3DC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DA928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3DDF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845C6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9710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1166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5E5C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FDEF1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37641C" w:rsidRPr="0037641C" w14:paraId="75E3F37C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1B9686FC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VA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8C54251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28E164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FF9C7E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C7703E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CDC4DC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AA0242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C98D99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EE070B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351D84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37641C" w:rsidRPr="0037641C" w14:paraId="318E6B19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0E35F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WV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1F7FB7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735EE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0CB270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6497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DCCE05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D8585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C259ED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09BC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53AD2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</w:tr>
      <w:tr w:rsidR="0037641C" w:rsidRPr="0037641C" w14:paraId="0C58266D" w14:textId="77777777" w:rsidTr="0037641C">
        <w:trPr>
          <w:trHeight w:val="30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FAF6BA2" w14:textId="77777777" w:rsidR="0037641C" w:rsidRPr="0037641C" w:rsidRDefault="0037641C" w:rsidP="0037641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Totals</w:t>
            </w: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47C0FF9E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195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21B1B1A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980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4EB91F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18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0C4B31DC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BC46DE9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79B944D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53927A44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19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35696948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33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2CC" w:fill="FFF2CC"/>
            <w:vAlign w:val="bottom"/>
            <w:hideMark/>
          </w:tcPr>
          <w:p w14:paraId="27F8BC2F" w14:textId="77777777" w:rsidR="0037641C" w:rsidRPr="0037641C" w:rsidRDefault="0037641C" w:rsidP="0037641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7641C">
              <w:rPr>
                <w:rFonts w:ascii="Calibri" w:eastAsia="Times New Roman" w:hAnsi="Calibri" w:cs="Calibri"/>
                <w:color w:val="000000"/>
              </w:rPr>
              <w:t>641</w:t>
            </w:r>
          </w:p>
        </w:tc>
      </w:tr>
    </w:tbl>
    <w:p w14:paraId="140C24EE" w14:textId="77777777" w:rsidR="00230103" w:rsidRDefault="00230103"/>
    <w:sectPr w:rsidR="00230103" w:rsidSect="0037641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911A1" w14:textId="77777777" w:rsidR="0037641C" w:rsidRDefault="0037641C" w:rsidP="0037641C">
      <w:pPr>
        <w:spacing w:after="0" w:line="240" w:lineRule="auto"/>
      </w:pPr>
      <w:r>
        <w:separator/>
      </w:r>
    </w:p>
  </w:endnote>
  <w:endnote w:type="continuationSeparator" w:id="0">
    <w:p w14:paraId="35BDB889" w14:textId="77777777" w:rsidR="0037641C" w:rsidRDefault="0037641C" w:rsidP="00376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B7884" w14:textId="77777777" w:rsidR="0037641C" w:rsidRDefault="003764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9C3CE" w14:textId="77777777" w:rsidR="0037641C" w:rsidRDefault="003764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250" w14:textId="77777777" w:rsidR="0037641C" w:rsidRDefault="003764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69DDD" w14:textId="77777777" w:rsidR="0037641C" w:rsidRDefault="0037641C" w:rsidP="0037641C">
      <w:pPr>
        <w:spacing w:after="0" w:line="240" w:lineRule="auto"/>
      </w:pPr>
      <w:r>
        <w:separator/>
      </w:r>
    </w:p>
  </w:footnote>
  <w:footnote w:type="continuationSeparator" w:id="0">
    <w:p w14:paraId="796D92F7" w14:textId="77777777" w:rsidR="0037641C" w:rsidRDefault="0037641C" w:rsidP="00376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A1F53" w14:textId="77777777" w:rsidR="0037641C" w:rsidRDefault="003764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0EF4" w14:textId="23E147E3" w:rsidR="0037641C" w:rsidRPr="0037641C" w:rsidRDefault="0037641C" w:rsidP="0037641C">
    <w:pPr>
      <w:spacing w:line="264" w:lineRule="auto"/>
      <w:jc w:val="center"/>
      <w:rPr>
        <w:b/>
        <w:bCs/>
        <w:color w:val="000000" w:themeColor="text1"/>
        <w:sz w:val="36"/>
        <w:szCs w:val="36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B54C8E" wp14:editId="7D46B9F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D7B0330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b/>
          <w:bCs/>
          <w:color w:val="000000" w:themeColor="text1"/>
          <w:sz w:val="36"/>
          <w:szCs w:val="36"/>
        </w:rPr>
        <w:alias w:val="Title"/>
        <w:id w:val="15524250"/>
        <w:placeholder>
          <w:docPart w:val="264B52F67C584F1AB3CBADCF1AB3C14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37641C">
          <w:rPr>
            <w:b/>
            <w:bCs/>
            <w:color w:val="000000" w:themeColor="text1"/>
            <w:sz w:val="36"/>
            <w:szCs w:val="36"/>
          </w:rPr>
          <w:t>GRADUATE EMPLOYMENT BY STATE AND TYPE</w:t>
        </w:r>
      </w:sdtContent>
    </w:sdt>
  </w:p>
  <w:p w14:paraId="3710A84B" w14:textId="273E8856" w:rsidR="0037641C" w:rsidRDefault="003764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C5B7A" w14:textId="77777777" w:rsidR="0037641C" w:rsidRDefault="003764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rQwMjc0sDQyMjJX0lEKTi0uzszPAykwrAUAFcLUfSwAAAA="/>
  </w:docVars>
  <w:rsids>
    <w:rsidRoot w:val="0037641C"/>
    <w:rsid w:val="00230103"/>
    <w:rsid w:val="0037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BA731"/>
  <w15:chartTrackingRefBased/>
  <w15:docId w15:val="{EF1F410B-ED68-4106-88AF-06C2299F3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6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41C"/>
  </w:style>
  <w:style w:type="paragraph" w:styleId="Footer">
    <w:name w:val="footer"/>
    <w:basedOn w:val="Normal"/>
    <w:link w:val="FooterChar"/>
    <w:uiPriority w:val="99"/>
    <w:unhideWhenUsed/>
    <w:rsid w:val="00376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41C"/>
  </w:style>
  <w:style w:type="character" w:styleId="PlaceholderText">
    <w:name w:val="Placeholder Text"/>
    <w:basedOn w:val="DefaultParagraphFont"/>
    <w:uiPriority w:val="99"/>
    <w:semiHidden/>
    <w:rsid w:val="003764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69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4B52F67C584F1AB3CBADCF1AB3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862A2-5514-4E97-A417-03F16C9B95D8}"/>
      </w:docPartPr>
      <w:docPartBody>
        <w:p w:rsidR="00000000" w:rsidRDefault="004205D2" w:rsidP="004205D2">
          <w:pPr>
            <w:pStyle w:val="264B52F67C584F1AB3CBADCF1AB3C14A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05D2"/>
    <w:rsid w:val="00420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05D2"/>
    <w:rPr>
      <w:color w:val="808080"/>
    </w:rPr>
  </w:style>
  <w:style w:type="paragraph" w:customStyle="1" w:styleId="14AADE31BB984380A2EB3C4AEB1E3BC3">
    <w:name w:val="14AADE31BB984380A2EB3C4AEB1E3BC3"/>
    <w:rsid w:val="004205D2"/>
  </w:style>
  <w:style w:type="paragraph" w:customStyle="1" w:styleId="51C222F90C1A4C7EA9A7959F4BD14627">
    <w:name w:val="51C222F90C1A4C7EA9A7959F4BD14627"/>
    <w:rsid w:val="004205D2"/>
  </w:style>
  <w:style w:type="paragraph" w:customStyle="1" w:styleId="C8F8BAC1FF354ADCBF688C39071BBF52">
    <w:name w:val="C8F8BAC1FF354ADCBF688C39071BBF52"/>
    <w:rsid w:val="004205D2"/>
  </w:style>
  <w:style w:type="paragraph" w:customStyle="1" w:styleId="294A7CC40B33440BAB4E83C555C9DFAA">
    <w:name w:val="294A7CC40B33440BAB4E83C555C9DFAA"/>
    <w:rsid w:val="004205D2"/>
  </w:style>
  <w:style w:type="paragraph" w:customStyle="1" w:styleId="264B52F67C584F1AB3CBADCF1AB3C14A">
    <w:name w:val="264B52F67C584F1AB3CBADCF1AB3C14A"/>
    <w:rsid w:val="004205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EMPLOYMENT BY STATE AND TYPE</dc:title>
  <dc:subject/>
  <dc:creator>Gladys Monique Waddell</dc:creator>
  <cp:keywords/>
  <dc:description/>
  <cp:lastModifiedBy>Gladys Monique Waddell</cp:lastModifiedBy>
  <cp:revision>1</cp:revision>
  <dcterms:created xsi:type="dcterms:W3CDTF">2022-03-22T16:23:00Z</dcterms:created>
  <dcterms:modified xsi:type="dcterms:W3CDTF">2022-03-22T16:28:00Z</dcterms:modified>
</cp:coreProperties>
</file>